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D5DE2B" w14:textId="77777777" w:rsidR="007F5124" w:rsidRPr="007F5124" w:rsidRDefault="007F5124" w:rsidP="007F5124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9"/>
          <w:szCs w:val="29"/>
        </w:rPr>
      </w:pPr>
      <w:r w:rsidRPr="007F5124">
        <w:rPr>
          <w:rFonts w:ascii="Times New Roman" w:eastAsia="Times New Roman" w:hAnsi="Times New Roman" w:cs="Times New Roman"/>
          <w:b/>
          <w:bCs/>
          <w:sz w:val="29"/>
          <w:szCs w:val="29"/>
        </w:rPr>
        <w:fldChar w:fldCharType="begin"/>
      </w:r>
      <w:r w:rsidRPr="007F5124">
        <w:rPr>
          <w:rFonts w:ascii="Times New Roman" w:eastAsia="Times New Roman" w:hAnsi="Times New Roman" w:cs="Times New Roman"/>
          <w:b/>
          <w:bCs/>
          <w:sz w:val="29"/>
          <w:szCs w:val="29"/>
        </w:rPr>
        <w:instrText xml:space="preserve"> HYPERLINK "https://ucumberlands.blackboard.com/webapps/assignment/uploadAssignment?content_id=_2840232_1&amp;course_id=_138997_1&amp;group_id=&amp;mode=view" </w:instrText>
      </w:r>
      <w:r w:rsidRPr="007F5124">
        <w:rPr>
          <w:rFonts w:ascii="Times New Roman" w:eastAsia="Times New Roman" w:hAnsi="Times New Roman" w:cs="Times New Roman"/>
          <w:b/>
          <w:bCs/>
          <w:sz w:val="29"/>
          <w:szCs w:val="29"/>
        </w:rPr>
        <w:fldChar w:fldCharType="separate"/>
      </w:r>
      <w:r w:rsidRPr="007F5124">
        <w:rPr>
          <w:rFonts w:ascii="Times New Roman" w:eastAsia="Times New Roman" w:hAnsi="Times New Roman" w:cs="Times New Roman"/>
          <w:b/>
          <w:bCs/>
          <w:color w:val="000000"/>
          <w:sz w:val="29"/>
          <w:szCs w:val="29"/>
          <w:u w:val="single"/>
        </w:rPr>
        <w:t>Week 4 Written Assignment</w:t>
      </w:r>
      <w:r w:rsidRPr="007F5124">
        <w:rPr>
          <w:rFonts w:ascii="Times New Roman" w:eastAsia="Times New Roman" w:hAnsi="Times New Roman" w:cs="Times New Roman"/>
          <w:b/>
          <w:bCs/>
          <w:sz w:val="29"/>
          <w:szCs w:val="29"/>
        </w:rPr>
        <w:fldChar w:fldCharType="end"/>
      </w:r>
      <w:r w:rsidRPr="007F5124">
        <w:rPr>
          <w:rFonts w:ascii="Times New Roman" w:eastAsia="Times New Roman" w:hAnsi="Times New Roman" w:cs="Times New Roman"/>
          <w:b/>
          <w:bCs/>
          <w:sz w:val="29"/>
          <w:szCs w:val="29"/>
        </w:rPr>
        <w:t xml:space="preserve"> </w:t>
      </w:r>
    </w:p>
    <w:p w14:paraId="69B8E2B2" w14:textId="77777777" w:rsidR="007F5124" w:rsidRPr="007F5124" w:rsidRDefault="007F5124" w:rsidP="007F5124">
      <w:p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7F5124">
        <w:rPr>
          <w:rFonts w:ascii="Times New Roman" w:eastAsia="Times New Roman" w:hAnsi="Times New Roman" w:cs="Times New Roman"/>
          <w:sz w:val="26"/>
          <w:szCs w:val="26"/>
        </w:rPr>
        <w:t xml:space="preserve">This week’s journal article was focused on how information and communication innovation drives change in educational settings. The key focus of the article was how technology-based leadership has driven the digital age.  Also, that the role of technology leadership incorporates with the Technology Acceptance Model (TAM). </w:t>
      </w:r>
    </w:p>
    <w:p w14:paraId="74DDC703" w14:textId="77777777" w:rsidR="007F5124" w:rsidRPr="007F5124" w:rsidRDefault="007F5124" w:rsidP="007F5124">
      <w:p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7F5124">
        <w:rPr>
          <w:rFonts w:ascii="Times New Roman" w:eastAsia="Times New Roman" w:hAnsi="Times New Roman" w:cs="Times New Roman"/>
          <w:sz w:val="26"/>
          <w:szCs w:val="26"/>
        </w:rPr>
        <w:t xml:space="preserve">In this paper, address the following key concepts: </w:t>
      </w:r>
    </w:p>
    <w:p w14:paraId="7B28C40F" w14:textId="77777777" w:rsidR="007F5124" w:rsidRPr="007F5124" w:rsidRDefault="007F5124" w:rsidP="007F5124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7F5124">
        <w:rPr>
          <w:rFonts w:ascii="Times New Roman" w:eastAsia="Times New Roman" w:hAnsi="Times New Roman" w:cs="Times New Roman"/>
          <w:b/>
          <w:bCs/>
          <w:sz w:val="28"/>
          <w:szCs w:val="28"/>
        </w:rPr>
        <w:t>Define TAM and the components.</w:t>
      </w:r>
    </w:p>
    <w:p w14:paraId="65F66AF5" w14:textId="77777777" w:rsidR="007F5124" w:rsidRPr="007F5124" w:rsidRDefault="007F5124" w:rsidP="007F5124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7F5124">
        <w:rPr>
          <w:rFonts w:ascii="Times New Roman" w:eastAsia="Times New Roman" w:hAnsi="Times New Roman" w:cs="Times New Roman"/>
          <w:b/>
          <w:bCs/>
          <w:sz w:val="28"/>
          <w:szCs w:val="28"/>
        </w:rPr>
        <w:t>Note how TAM is impacting educational settings.</w:t>
      </w:r>
    </w:p>
    <w:p w14:paraId="39722E6B" w14:textId="77777777" w:rsidR="007F5124" w:rsidRPr="007F5124" w:rsidRDefault="007F5124" w:rsidP="007F5124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7F5124">
        <w:rPr>
          <w:rFonts w:ascii="Times New Roman" w:eastAsia="Times New Roman" w:hAnsi="Times New Roman" w:cs="Times New Roman"/>
          <w:b/>
          <w:bCs/>
          <w:sz w:val="28"/>
          <w:szCs w:val="28"/>
        </w:rPr>
        <w:t>Give an overview of the case study presented and the findings.</w:t>
      </w:r>
    </w:p>
    <w:p w14:paraId="6C6B8A8C" w14:textId="77777777" w:rsidR="007F5124" w:rsidRPr="007F5124" w:rsidRDefault="007F5124" w:rsidP="007F5124">
      <w:p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7F5124">
        <w:rPr>
          <w:rFonts w:ascii="Times New Roman" w:eastAsia="Times New Roman" w:hAnsi="Times New Roman" w:cs="Times New Roman"/>
          <w:sz w:val="26"/>
          <w:szCs w:val="26"/>
        </w:rPr>
        <w:t xml:space="preserve">  </w:t>
      </w:r>
    </w:p>
    <w:p w14:paraId="74AF083B" w14:textId="77777777" w:rsidR="007F5124" w:rsidRPr="007F5124" w:rsidRDefault="007F5124" w:rsidP="007F5124">
      <w:p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7F5124">
        <w:rPr>
          <w:rFonts w:ascii="Times New Roman" w:eastAsia="Times New Roman" w:hAnsi="Times New Roman" w:cs="Times New Roman"/>
          <w:sz w:val="26"/>
          <w:szCs w:val="26"/>
        </w:rPr>
        <w:t xml:space="preserve">Be sure to use the UC Library for scholarly research. Google Scholar is also a great source for research.  Please be sure that journal articles are peer-reviewed and are published within the last five years. </w:t>
      </w:r>
    </w:p>
    <w:p w14:paraId="79DBA482" w14:textId="77777777" w:rsidR="007F5124" w:rsidRPr="007F5124" w:rsidRDefault="007F5124" w:rsidP="007F5124">
      <w:p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7F5124">
        <w:rPr>
          <w:rFonts w:ascii="Times New Roman" w:eastAsia="Times New Roman" w:hAnsi="Times New Roman" w:cs="Times New Roman"/>
          <w:sz w:val="26"/>
          <w:szCs w:val="26"/>
        </w:rPr>
        <w:t xml:space="preserve">The paper should meet the following requirements: </w:t>
      </w:r>
    </w:p>
    <w:p w14:paraId="7A4310C6" w14:textId="77777777" w:rsidR="007F5124" w:rsidRPr="007F5124" w:rsidRDefault="007F5124" w:rsidP="007F5124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sz w:val="26"/>
          <w:szCs w:val="26"/>
        </w:rPr>
      </w:pPr>
      <w:r w:rsidRPr="007F5124">
        <w:rPr>
          <w:rFonts w:ascii="Times New Roman" w:eastAsia="Times New Roman" w:hAnsi="Times New Roman" w:cs="Times New Roman"/>
          <w:b/>
          <w:bCs/>
          <w:sz w:val="26"/>
          <w:szCs w:val="26"/>
        </w:rPr>
        <w:t>3-5 pages in length (not including title page or references)</w:t>
      </w:r>
    </w:p>
    <w:p w14:paraId="79E77E60" w14:textId="77777777" w:rsidR="007F5124" w:rsidRPr="007F5124" w:rsidRDefault="007F5124" w:rsidP="007F5124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7F5124">
        <w:rPr>
          <w:rFonts w:ascii="Times New Roman" w:eastAsia="Times New Roman" w:hAnsi="Times New Roman" w:cs="Times New Roman"/>
          <w:sz w:val="26"/>
          <w:szCs w:val="26"/>
        </w:rPr>
        <w:t>APA guidelines must be followed.  The paper must include a cover page, an introduction, a body with fully developed content, and a conclusion.</w:t>
      </w:r>
    </w:p>
    <w:p w14:paraId="40E83238" w14:textId="77777777" w:rsidR="007F5124" w:rsidRPr="007F5124" w:rsidRDefault="007F5124" w:rsidP="007F5124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7F5124">
        <w:rPr>
          <w:rFonts w:ascii="Times New Roman" w:eastAsia="Times New Roman" w:hAnsi="Times New Roman" w:cs="Times New Roman"/>
          <w:b/>
          <w:bCs/>
          <w:sz w:val="26"/>
          <w:szCs w:val="26"/>
        </w:rPr>
        <w:t>A minimum of five peer-reviewed journal articles</w:t>
      </w:r>
      <w:r w:rsidRPr="007F5124">
        <w:rPr>
          <w:rFonts w:ascii="Times New Roman" w:eastAsia="Times New Roman" w:hAnsi="Times New Roman" w:cs="Times New Roman"/>
          <w:sz w:val="26"/>
          <w:szCs w:val="26"/>
        </w:rPr>
        <w:t>.</w:t>
      </w:r>
    </w:p>
    <w:p w14:paraId="26DB663D" w14:textId="77777777" w:rsidR="007F5124" w:rsidRPr="007F5124" w:rsidRDefault="007F5124" w:rsidP="007F5124">
      <w:p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7F5124">
        <w:rPr>
          <w:rFonts w:ascii="Times New Roman" w:eastAsia="Times New Roman" w:hAnsi="Times New Roman" w:cs="Times New Roman"/>
          <w:sz w:val="26"/>
          <w:szCs w:val="26"/>
        </w:rPr>
        <w:t xml:space="preserve">The writing should be clear and concise.  Headings should be used to transition thoughts.  </w:t>
      </w:r>
      <w:proofErr w:type="gramStart"/>
      <w:r w:rsidRPr="007F5124">
        <w:rPr>
          <w:rFonts w:ascii="Times New Roman" w:eastAsia="Times New Roman" w:hAnsi="Times New Roman" w:cs="Times New Roman"/>
          <w:sz w:val="26"/>
          <w:szCs w:val="26"/>
        </w:rPr>
        <w:t>Don’t</w:t>
      </w:r>
      <w:proofErr w:type="gramEnd"/>
      <w:r w:rsidRPr="007F5124">
        <w:rPr>
          <w:rFonts w:ascii="Times New Roman" w:eastAsia="Times New Roman" w:hAnsi="Times New Roman" w:cs="Times New Roman"/>
          <w:sz w:val="26"/>
          <w:szCs w:val="26"/>
        </w:rPr>
        <w:t xml:space="preserve"> forget that the grade also includes the quality of writing. </w:t>
      </w:r>
    </w:p>
    <w:p w14:paraId="4D8D2A4D" w14:textId="77777777" w:rsidR="001A16B6" w:rsidRPr="007F5124" w:rsidRDefault="001A16B6" w:rsidP="007F5124">
      <w:pPr>
        <w:jc w:val="both"/>
        <w:rPr>
          <w:sz w:val="24"/>
          <w:szCs w:val="24"/>
        </w:rPr>
      </w:pPr>
    </w:p>
    <w:sectPr w:rsidR="001A16B6" w:rsidRPr="007F51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2D67DE"/>
    <w:multiLevelType w:val="multilevel"/>
    <w:tmpl w:val="1FF68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B885BDB"/>
    <w:multiLevelType w:val="multilevel"/>
    <w:tmpl w:val="615A34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MjQyNzc0tzQ1NDBQ0lEKTi0uzszPAykwrAUAWlItAywAAAA="/>
  </w:docVars>
  <w:rsids>
    <w:rsidRoot w:val="007F5124"/>
    <w:rsid w:val="001A16B6"/>
    <w:rsid w:val="007F5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40EF54"/>
  <w15:chartTrackingRefBased/>
  <w15:docId w15:val="{C23AF247-AD94-4294-BBA9-7F51F6088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7F512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F5124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7F512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803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66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07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29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813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423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853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1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443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1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4</Words>
  <Characters>1167</Characters>
  <Application>Microsoft Office Word</Application>
  <DocSecurity>0</DocSecurity>
  <Lines>9</Lines>
  <Paragraphs>2</Paragraphs>
  <ScaleCrop>false</ScaleCrop>
  <Company/>
  <LinksUpToDate>false</LinksUpToDate>
  <CharactersWithSpaces>1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shahab1995@gmail.com</dc:creator>
  <cp:keywords/>
  <dc:description/>
  <cp:lastModifiedBy>mdshahab1995@gmail.com</cp:lastModifiedBy>
  <cp:revision>1</cp:revision>
  <dcterms:created xsi:type="dcterms:W3CDTF">2021-03-03T05:01:00Z</dcterms:created>
  <dcterms:modified xsi:type="dcterms:W3CDTF">2021-03-03T05:02:00Z</dcterms:modified>
</cp:coreProperties>
</file>